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74561A">
        <w:t>2</w:t>
      </w:r>
      <w:r>
        <w:t xml:space="preserve">, Episode </w:t>
      </w:r>
      <w:r w:rsidR="0074561A">
        <w:t>5</w:t>
      </w:r>
      <w:r>
        <w:t xml:space="preserve">: </w:t>
      </w:r>
      <w:r w:rsidR="0074561A">
        <w:t xml:space="preserve">It’s </w:t>
      </w:r>
      <w:proofErr w:type="gramStart"/>
      <w:r w:rsidR="0074561A">
        <w:t>The</w:t>
      </w:r>
      <w:proofErr w:type="gramEnd"/>
      <w:r w:rsidR="0074561A">
        <w:t xml:space="preserve"> Land of the Free and The Home of The Leon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2D7DF0" w:rsidTr="0084378D">
        <w:tc>
          <w:tcPr>
            <w:tcW w:w="1255" w:type="dxa"/>
          </w:tcPr>
          <w:p w:rsidR="002D7DF0" w:rsidRDefault="00BC76E7" w:rsidP="004E6361">
            <w:r>
              <w:t>00:00</w:t>
            </w:r>
          </w:p>
        </w:tc>
        <w:tc>
          <w:tcPr>
            <w:tcW w:w="1170" w:type="dxa"/>
          </w:tcPr>
          <w:p w:rsidR="002D7DF0" w:rsidRDefault="002D7DF0" w:rsidP="004E6361"/>
        </w:tc>
        <w:tc>
          <w:tcPr>
            <w:tcW w:w="6925" w:type="dxa"/>
          </w:tcPr>
          <w:p w:rsidR="002D7DF0" w:rsidRDefault="007F7251" w:rsidP="004E6361">
            <w:r>
              <w:t xml:space="preserve">It’s </w:t>
            </w:r>
            <w:proofErr w:type="gramStart"/>
            <w:r>
              <w:t>The</w:t>
            </w:r>
            <w:proofErr w:type="gramEnd"/>
            <w:r>
              <w:t xml:space="preserve"> Land of the Free and The Home of The Leon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2A2CE1">
              <w:t>02</w:t>
            </w:r>
          </w:p>
        </w:tc>
        <w:tc>
          <w:tcPr>
            <w:tcW w:w="1170" w:type="dxa"/>
          </w:tcPr>
          <w:p w:rsidR="00BC76E7" w:rsidRDefault="00BC76E7" w:rsidP="00BC76E7"/>
        </w:tc>
        <w:tc>
          <w:tcPr>
            <w:tcW w:w="6925" w:type="dxa"/>
          </w:tcPr>
          <w:p w:rsidR="00BC76E7" w:rsidRDefault="00BC76E7" w:rsidP="00BC76E7">
            <w:r>
              <w:t>[music]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F96F72">
              <w:t>10</w:t>
            </w:r>
          </w:p>
        </w:tc>
        <w:tc>
          <w:tcPr>
            <w:tcW w:w="1170" w:type="dxa"/>
          </w:tcPr>
          <w:p w:rsidR="00BC76E7" w:rsidRDefault="00BC76E7" w:rsidP="00BC76E7">
            <w:r>
              <w:t>Narrator</w:t>
            </w:r>
          </w:p>
        </w:tc>
        <w:tc>
          <w:tcPr>
            <w:tcW w:w="6925" w:type="dxa"/>
          </w:tcPr>
          <w:p w:rsidR="00BC76E7" w:rsidRDefault="00BC76E7" w:rsidP="00BC76E7">
            <w:r>
              <w:t>[over music] It’s time now for another day in the life of Sam and Jesse. Gum Springs, Arkansas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EC1F20">
              <w:t>24</w:t>
            </w:r>
          </w:p>
        </w:tc>
        <w:tc>
          <w:tcPr>
            <w:tcW w:w="1170" w:type="dxa"/>
          </w:tcPr>
          <w:p w:rsidR="00BC76E7" w:rsidRDefault="00BC76E7" w:rsidP="00BC76E7"/>
        </w:tc>
        <w:tc>
          <w:tcPr>
            <w:tcW w:w="6925" w:type="dxa"/>
          </w:tcPr>
          <w:p w:rsidR="00BC76E7" w:rsidRDefault="00BC76E7" w:rsidP="00BC76E7">
            <w:r>
              <w:t>[music fades out, then repeats]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771FB0">
              <w:t>35</w:t>
            </w:r>
          </w:p>
        </w:tc>
        <w:tc>
          <w:tcPr>
            <w:tcW w:w="1170" w:type="dxa"/>
          </w:tcPr>
          <w:p w:rsidR="00BC76E7" w:rsidRDefault="00BC76E7" w:rsidP="00BC76E7">
            <w:r>
              <w:t>Jesse</w:t>
            </w:r>
          </w:p>
        </w:tc>
        <w:tc>
          <w:tcPr>
            <w:tcW w:w="6925" w:type="dxa"/>
          </w:tcPr>
          <w:p w:rsidR="00BC76E7" w:rsidRDefault="00BC76E7" w:rsidP="00BC76E7">
            <w:r>
              <w:t xml:space="preserve">No, Leon, No! </w:t>
            </w:r>
            <w:proofErr w:type="spellStart"/>
            <w:r>
              <w:t>Smokin</w:t>
            </w:r>
            <w:proofErr w:type="spellEnd"/>
            <w:r>
              <w:t xml:space="preserve">’ a pip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get you a better </w:t>
            </w:r>
            <w:proofErr w:type="spellStart"/>
            <w:r>
              <w:t>preachin</w:t>
            </w:r>
            <w:proofErr w:type="spellEnd"/>
            <w:r>
              <w:t>’ job. Them preachers that-that smoke pipes</w:t>
            </w:r>
            <w:r w:rsidR="000C14E2">
              <w:t>, w</w:t>
            </w:r>
            <w:r>
              <w:t xml:space="preserve">ell, they do it late at night while they’re </w:t>
            </w:r>
            <w:proofErr w:type="spellStart"/>
            <w:r>
              <w:t>studyin</w:t>
            </w:r>
            <w:proofErr w:type="spellEnd"/>
            <w:r>
              <w:t>’ the scripture and philosophy and that sort of stuff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A47797">
              <w:t>48</w:t>
            </w:r>
          </w:p>
        </w:tc>
        <w:tc>
          <w:tcPr>
            <w:tcW w:w="1170" w:type="dxa"/>
          </w:tcPr>
          <w:p w:rsidR="00BC76E7" w:rsidRDefault="00BC76E7" w:rsidP="00BC76E7">
            <w:r>
              <w:t>Leon</w:t>
            </w:r>
          </w:p>
        </w:tc>
        <w:tc>
          <w:tcPr>
            <w:tcW w:w="6925" w:type="dxa"/>
          </w:tcPr>
          <w:p w:rsidR="00BC76E7" w:rsidRDefault="00BC76E7" w:rsidP="00BC76E7">
            <w:r>
              <w:t xml:space="preserve">Well, I never </w:t>
            </w:r>
            <w:proofErr w:type="spellStart"/>
            <w:r>
              <w:t>know’d</w:t>
            </w:r>
            <w:proofErr w:type="spellEnd"/>
            <w:r>
              <w:t xml:space="preserve"> that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AD5BBD">
              <w:t>50</w:t>
            </w:r>
          </w:p>
        </w:tc>
        <w:tc>
          <w:tcPr>
            <w:tcW w:w="1170" w:type="dxa"/>
          </w:tcPr>
          <w:p w:rsidR="00BC76E7" w:rsidRDefault="00BC76E7" w:rsidP="00BC76E7">
            <w:r>
              <w:t>Jesse</w:t>
            </w:r>
          </w:p>
        </w:tc>
        <w:tc>
          <w:tcPr>
            <w:tcW w:w="6925" w:type="dxa"/>
          </w:tcPr>
          <w:p w:rsidR="00BC76E7" w:rsidRDefault="00BC76E7" w:rsidP="00BC76E7">
            <w:r>
              <w:t xml:space="preserve">Oh, yeah, Leon. Some of them preachers will study for oh- nearly an hour sometimes when they get to </w:t>
            </w:r>
            <w:proofErr w:type="spellStart"/>
            <w:r>
              <w:t>goin</w:t>
            </w:r>
            <w:proofErr w:type="spellEnd"/>
            <w:r>
              <w:t>’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AD5BBD">
              <w:t>56</w:t>
            </w:r>
          </w:p>
        </w:tc>
        <w:tc>
          <w:tcPr>
            <w:tcW w:w="1170" w:type="dxa"/>
          </w:tcPr>
          <w:p w:rsidR="00BC76E7" w:rsidRDefault="00BC76E7" w:rsidP="00BC76E7">
            <w:r>
              <w:t>Leon</w:t>
            </w:r>
          </w:p>
        </w:tc>
        <w:tc>
          <w:tcPr>
            <w:tcW w:w="6925" w:type="dxa"/>
          </w:tcPr>
          <w:p w:rsidR="00BC76E7" w:rsidRDefault="00BC76E7" w:rsidP="00BC76E7">
            <w:r>
              <w:t xml:space="preserve">Well, I never </w:t>
            </w:r>
            <w:proofErr w:type="spellStart"/>
            <w:r>
              <w:t>know’d</w:t>
            </w:r>
            <w:proofErr w:type="spellEnd"/>
            <w:r>
              <w:t xml:space="preserve"> that.</w:t>
            </w:r>
          </w:p>
        </w:tc>
      </w:tr>
      <w:tr w:rsidR="00BC76E7" w:rsidTr="0084378D">
        <w:tc>
          <w:tcPr>
            <w:tcW w:w="1255" w:type="dxa"/>
          </w:tcPr>
          <w:p w:rsidR="00BC76E7" w:rsidRDefault="00BC76E7" w:rsidP="00BC76E7">
            <w:r w:rsidRPr="00093821">
              <w:t>00:</w:t>
            </w:r>
            <w:r w:rsidR="00AD5BBD">
              <w:t>57</w:t>
            </w:r>
          </w:p>
        </w:tc>
        <w:tc>
          <w:tcPr>
            <w:tcW w:w="1170" w:type="dxa"/>
          </w:tcPr>
          <w:p w:rsidR="00BC76E7" w:rsidRDefault="00BC76E7" w:rsidP="00BC76E7">
            <w:r>
              <w:t>Jesse</w:t>
            </w:r>
          </w:p>
        </w:tc>
        <w:tc>
          <w:tcPr>
            <w:tcW w:w="6925" w:type="dxa"/>
          </w:tcPr>
          <w:p w:rsidR="00BC76E7" w:rsidRDefault="00BC76E7" w:rsidP="00BC76E7">
            <w:r>
              <w:t xml:space="preserve">Oh, Leon. Them big church preachers – </w:t>
            </w:r>
            <w:proofErr w:type="spellStart"/>
            <w:r>
              <w:t>th</w:t>
            </w:r>
            <w:proofErr w:type="spellEnd"/>
            <w:r>
              <w:t xml:space="preserve">-they got to pay the price for they’re </w:t>
            </w:r>
            <w:proofErr w:type="spellStart"/>
            <w:r>
              <w:t>studyin</w:t>
            </w:r>
            <w:proofErr w:type="spellEnd"/>
            <w:r>
              <w:t>’ and all.</w:t>
            </w:r>
          </w:p>
          <w:p w:rsidR="00BC76E7" w:rsidRDefault="00BC76E7" w:rsidP="00BC76E7"/>
          <w:p w:rsidR="00BC76E7" w:rsidRDefault="00BC76E7" w:rsidP="00BC76E7">
            <w:r>
              <w:t xml:space="preserve">Let me ask you. How long has it been since you sat down at night and read for at least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hour?</w:t>
            </w:r>
          </w:p>
        </w:tc>
      </w:tr>
      <w:tr w:rsidR="00BC76E7" w:rsidTr="0084378D">
        <w:tc>
          <w:tcPr>
            <w:tcW w:w="1255" w:type="dxa"/>
          </w:tcPr>
          <w:p w:rsidR="00BC76E7" w:rsidRDefault="00AD5BBD" w:rsidP="00BC76E7">
            <w:r>
              <w:t>01</w:t>
            </w:r>
            <w:r w:rsidR="00BC76E7" w:rsidRPr="00093821">
              <w:t>:</w:t>
            </w:r>
            <w:r w:rsidR="00AC4132">
              <w:t>08</w:t>
            </w:r>
          </w:p>
        </w:tc>
        <w:tc>
          <w:tcPr>
            <w:tcW w:w="1170" w:type="dxa"/>
          </w:tcPr>
          <w:p w:rsidR="00BC76E7" w:rsidRDefault="00BC76E7" w:rsidP="00BC76E7">
            <w:r>
              <w:t>Leon</w:t>
            </w:r>
          </w:p>
        </w:tc>
        <w:tc>
          <w:tcPr>
            <w:tcW w:w="6925" w:type="dxa"/>
          </w:tcPr>
          <w:p w:rsidR="00BC76E7" w:rsidRDefault="00BC76E7" w:rsidP="00BC76E7">
            <w:pPr>
              <w:tabs>
                <w:tab w:val="left" w:pos="3627"/>
              </w:tabs>
            </w:pPr>
            <w:r>
              <w:t xml:space="preserve">At least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hour?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10</w:t>
            </w:r>
          </w:p>
        </w:tc>
        <w:tc>
          <w:tcPr>
            <w:tcW w:w="1170" w:type="dxa"/>
          </w:tcPr>
          <w:p w:rsidR="00AD5BBD" w:rsidRDefault="00AD5BBD" w:rsidP="00AD5BBD">
            <w:r>
              <w:t>Jesse</w:t>
            </w:r>
          </w:p>
        </w:tc>
        <w:tc>
          <w:tcPr>
            <w:tcW w:w="6925" w:type="dxa"/>
          </w:tcPr>
          <w:p w:rsidR="00AD5BBD" w:rsidRDefault="00AD5BBD" w:rsidP="00AD5BBD">
            <w:r>
              <w:t>Yeah, Leon! At least an hour. W-when was the last time you did that?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14</w:t>
            </w:r>
          </w:p>
        </w:tc>
        <w:tc>
          <w:tcPr>
            <w:tcW w:w="1170" w:type="dxa"/>
          </w:tcPr>
          <w:p w:rsidR="00AD5BBD" w:rsidRDefault="00AD5BBD" w:rsidP="00AD5BBD">
            <w:r>
              <w:t>Leon</w:t>
            </w:r>
          </w:p>
        </w:tc>
        <w:tc>
          <w:tcPr>
            <w:tcW w:w="6925" w:type="dxa"/>
          </w:tcPr>
          <w:p w:rsidR="00AD5BBD" w:rsidRDefault="00AD5BBD" w:rsidP="00AD5BBD">
            <w:r>
              <w:t>At night?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15</w:t>
            </w:r>
          </w:p>
        </w:tc>
        <w:tc>
          <w:tcPr>
            <w:tcW w:w="1170" w:type="dxa"/>
          </w:tcPr>
          <w:p w:rsidR="00AD5BBD" w:rsidRDefault="00AD5BBD" w:rsidP="00AD5BBD">
            <w:r>
              <w:t>Jesse</w:t>
            </w:r>
          </w:p>
        </w:tc>
        <w:tc>
          <w:tcPr>
            <w:tcW w:w="6925" w:type="dxa"/>
          </w:tcPr>
          <w:p w:rsidR="00AD5BBD" w:rsidRDefault="00AD5BBD" w:rsidP="00AD5BBD">
            <w:r>
              <w:t>Yes, Leon! At night.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16</w:t>
            </w:r>
          </w:p>
        </w:tc>
        <w:tc>
          <w:tcPr>
            <w:tcW w:w="1170" w:type="dxa"/>
          </w:tcPr>
          <w:p w:rsidR="00AD5BBD" w:rsidRDefault="00AD5BBD" w:rsidP="00AD5BBD">
            <w:r>
              <w:t>Leon</w:t>
            </w:r>
          </w:p>
        </w:tc>
        <w:tc>
          <w:tcPr>
            <w:tcW w:w="6925" w:type="dxa"/>
          </w:tcPr>
          <w:p w:rsidR="00AD5BBD" w:rsidRDefault="00AD5BBD" w:rsidP="00AD5BBD">
            <w:r>
              <w:t>Well, Mr. Jesse, doctor’s office is all closed at night a-an all them magazines is locked up and-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23</w:t>
            </w:r>
          </w:p>
        </w:tc>
        <w:tc>
          <w:tcPr>
            <w:tcW w:w="1170" w:type="dxa"/>
          </w:tcPr>
          <w:p w:rsidR="00AD5BBD" w:rsidRDefault="00AD5BBD" w:rsidP="00AD5BBD">
            <w:r>
              <w:t>Jesse</w:t>
            </w:r>
          </w:p>
        </w:tc>
        <w:tc>
          <w:tcPr>
            <w:tcW w:w="6925" w:type="dxa"/>
          </w:tcPr>
          <w:p w:rsidR="00AD5BBD" w:rsidRDefault="00AD5BBD" w:rsidP="00AD5BBD">
            <w:r>
              <w:t xml:space="preserve">My cow, Leon! You don’t mean to stand there and tell me you </w:t>
            </w:r>
            <w:proofErr w:type="spellStart"/>
            <w:r>
              <w:t>ain’t</w:t>
            </w:r>
            <w:proofErr w:type="spellEnd"/>
            <w:r>
              <w:t xml:space="preserve"> got no </w:t>
            </w:r>
            <w:proofErr w:type="spellStart"/>
            <w:r>
              <w:t>readin</w:t>
            </w:r>
            <w:proofErr w:type="spellEnd"/>
            <w:r>
              <w:t xml:space="preserve">’ material at home. </w:t>
            </w:r>
            <w:proofErr w:type="spellStart"/>
            <w:r>
              <w:t>Ain’t</w:t>
            </w:r>
            <w:proofErr w:type="spellEnd"/>
            <w:r>
              <w:t xml:space="preserve"> you </w:t>
            </w:r>
            <w:proofErr w:type="spellStart"/>
            <w:r>
              <w:t>startin</w:t>
            </w:r>
            <w:proofErr w:type="spellEnd"/>
            <w:r>
              <w:t>’ a library?</w:t>
            </w:r>
          </w:p>
        </w:tc>
      </w:tr>
      <w:tr w:rsidR="00AD5BBD" w:rsidTr="0084378D">
        <w:tc>
          <w:tcPr>
            <w:tcW w:w="1255" w:type="dxa"/>
          </w:tcPr>
          <w:p w:rsidR="00AD5BBD" w:rsidRDefault="00AD5BBD" w:rsidP="00AD5BBD">
            <w:r w:rsidRPr="0098328A">
              <w:t>01:</w:t>
            </w:r>
            <w:r w:rsidR="00AC4132">
              <w:t>30</w:t>
            </w:r>
          </w:p>
        </w:tc>
        <w:tc>
          <w:tcPr>
            <w:tcW w:w="1170" w:type="dxa"/>
          </w:tcPr>
          <w:p w:rsidR="00AD5BBD" w:rsidRDefault="00AD5BBD" w:rsidP="00AD5BBD">
            <w:r>
              <w:t>Leon</w:t>
            </w:r>
          </w:p>
        </w:tc>
        <w:tc>
          <w:tcPr>
            <w:tcW w:w="6925" w:type="dxa"/>
          </w:tcPr>
          <w:p w:rsidR="00AD5BBD" w:rsidRDefault="00AD5BBD" w:rsidP="00AD5BBD">
            <w:r>
              <w:t>Well, I-I-I got my new testament a-and some classical funny books a-and Sam loaned me a copy of the Dairy Goat Journal</w:t>
            </w:r>
            <w:r w:rsidR="000C14E2">
              <w:t>.</w:t>
            </w:r>
            <w:r>
              <w:t xml:space="preserve"> </w:t>
            </w:r>
            <w:r w:rsidR="000C14E2">
              <w:t>U</w:t>
            </w:r>
            <w:r>
              <w:t xml:space="preserve">h. Now, that had some real good pictures in it, b-but, Mr. Jesse, </w:t>
            </w:r>
            <w:proofErr w:type="spellStart"/>
            <w:r>
              <w:t>readin</w:t>
            </w:r>
            <w:proofErr w:type="spellEnd"/>
            <w:r>
              <w:t xml:space="preserve">’ makes me sleepy. Don’t them big church preachers have trouble </w:t>
            </w:r>
            <w:proofErr w:type="spellStart"/>
            <w:r>
              <w:t>goin</w:t>
            </w:r>
            <w:proofErr w:type="spellEnd"/>
            <w:r>
              <w:t xml:space="preserve">’ to sleep when-when they’re </w:t>
            </w:r>
            <w:proofErr w:type="spellStart"/>
            <w:r>
              <w:t>preparin</w:t>
            </w:r>
            <w:proofErr w:type="spellEnd"/>
            <w:r>
              <w:t>’ their sermons?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73C52">
              <w:lastRenderedPageBreak/>
              <w:t>01:</w:t>
            </w:r>
            <w:r>
              <w:t>49</w:t>
            </w:r>
          </w:p>
        </w:tc>
        <w:tc>
          <w:tcPr>
            <w:tcW w:w="1170" w:type="dxa"/>
          </w:tcPr>
          <w:p w:rsidR="00AC4132" w:rsidRDefault="00AC4132" w:rsidP="00AC4132">
            <w:r>
              <w:t>Jesse</w:t>
            </w:r>
          </w:p>
        </w:tc>
        <w:tc>
          <w:tcPr>
            <w:tcW w:w="6925" w:type="dxa"/>
          </w:tcPr>
          <w:p w:rsidR="00AC4132" w:rsidRDefault="00AC4132" w:rsidP="00AC4132">
            <w:r>
              <w:t xml:space="preserve">Well, that’s just a problem when they’re </w:t>
            </w:r>
            <w:proofErr w:type="spellStart"/>
            <w:r>
              <w:t>deliverin</w:t>
            </w:r>
            <w:proofErr w:type="spellEnd"/>
            <w:r>
              <w:t>’ their sermons, Leon.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73C52">
              <w:t>01:</w:t>
            </w:r>
            <w:r>
              <w:t>53</w:t>
            </w:r>
          </w:p>
        </w:tc>
        <w:tc>
          <w:tcPr>
            <w:tcW w:w="1170" w:type="dxa"/>
          </w:tcPr>
          <w:p w:rsidR="00AC4132" w:rsidRDefault="00AC4132" w:rsidP="00AC4132">
            <w:r>
              <w:t>Leon</w:t>
            </w:r>
          </w:p>
        </w:tc>
        <w:tc>
          <w:tcPr>
            <w:tcW w:w="6925" w:type="dxa"/>
          </w:tcPr>
          <w:p w:rsidR="00AC4132" w:rsidRDefault="00AC4132" w:rsidP="00AC4132">
            <w:r>
              <w:t xml:space="preserve">Th-then you don’t think </w:t>
            </w:r>
            <w:proofErr w:type="spellStart"/>
            <w:r>
              <w:t>smokin</w:t>
            </w:r>
            <w:proofErr w:type="spellEnd"/>
            <w:r>
              <w:t xml:space="preserve">’ a pipes </w:t>
            </w:r>
            <w:proofErr w:type="spellStart"/>
            <w:r>
              <w:t>gonna</w:t>
            </w:r>
            <w:proofErr w:type="spellEnd"/>
            <w:r>
              <w:t xml:space="preserve"> help get me a bigger church, Mr. Jesse?</w:t>
            </w:r>
          </w:p>
        </w:tc>
      </w:tr>
      <w:tr w:rsidR="002D7DF0" w:rsidTr="0084378D">
        <w:tc>
          <w:tcPr>
            <w:tcW w:w="1255" w:type="dxa"/>
          </w:tcPr>
          <w:p w:rsidR="002D7DF0" w:rsidRDefault="00AC4132" w:rsidP="004E6361">
            <w:r>
              <w:t>01</w:t>
            </w:r>
            <w:r w:rsidRPr="00093821">
              <w:t>:</w:t>
            </w:r>
            <w:r>
              <w:t>58</w:t>
            </w:r>
          </w:p>
        </w:tc>
        <w:tc>
          <w:tcPr>
            <w:tcW w:w="1170" w:type="dxa"/>
          </w:tcPr>
          <w:p w:rsidR="002D7DF0" w:rsidRDefault="00DC5DD4" w:rsidP="004E6361">
            <w:r>
              <w:t>Jesse</w:t>
            </w:r>
          </w:p>
        </w:tc>
        <w:tc>
          <w:tcPr>
            <w:tcW w:w="6925" w:type="dxa"/>
          </w:tcPr>
          <w:p w:rsidR="002D7DF0" w:rsidRDefault="00225A9C" w:rsidP="0089060E">
            <w:pPr>
              <w:tabs>
                <w:tab w:val="left" w:pos="5933"/>
              </w:tabs>
            </w:pPr>
            <w:r>
              <w:t xml:space="preserve">I don’t believe so, Leon. The only thing that I can think of that’d help you right now would be early retirement. Except, you </w:t>
            </w:r>
            <w:proofErr w:type="spellStart"/>
            <w:r>
              <w:t>ain’t</w:t>
            </w:r>
            <w:proofErr w:type="spellEnd"/>
            <w:r>
              <w:t xml:space="preserve"> got </w:t>
            </w:r>
            <w:proofErr w:type="spellStart"/>
            <w:r>
              <w:t>nothin</w:t>
            </w:r>
            <w:proofErr w:type="spellEnd"/>
            <w:r>
              <w:t>’ to retire from.</w:t>
            </w:r>
          </w:p>
        </w:tc>
      </w:tr>
      <w:tr w:rsidR="002D7DF0" w:rsidTr="0084378D">
        <w:tc>
          <w:tcPr>
            <w:tcW w:w="1255" w:type="dxa"/>
          </w:tcPr>
          <w:p w:rsidR="002D7DF0" w:rsidRDefault="00AC4132" w:rsidP="004E6361">
            <w:r>
              <w:t>02:</w:t>
            </w:r>
            <w:r w:rsidR="008039F6">
              <w:t>09</w:t>
            </w:r>
          </w:p>
        </w:tc>
        <w:tc>
          <w:tcPr>
            <w:tcW w:w="1170" w:type="dxa"/>
          </w:tcPr>
          <w:p w:rsidR="002D7DF0" w:rsidRDefault="00DC5DD4" w:rsidP="004E6361">
            <w:r>
              <w:t>Leon</w:t>
            </w:r>
          </w:p>
        </w:tc>
        <w:tc>
          <w:tcPr>
            <w:tcW w:w="6925" w:type="dxa"/>
          </w:tcPr>
          <w:p w:rsidR="002D7DF0" w:rsidRDefault="00225A9C" w:rsidP="0089060E">
            <w:pPr>
              <w:tabs>
                <w:tab w:val="left" w:pos="5933"/>
              </w:tabs>
            </w:pPr>
            <w:r>
              <w:t>Y-you know, I-I’m real</w:t>
            </w:r>
            <w:r w:rsidR="00762D2E">
              <w:t>l</w:t>
            </w:r>
            <w:r>
              <w:t xml:space="preserve">y </w:t>
            </w:r>
            <w:proofErr w:type="spellStart"/>
            <w:r>
              <w:t>lookin</w:t>
            </w:r>
            <w:proofErr w:type="spellEnd"/>
            <w:r>
              <w:t>’ forward to that</w:t>
            </w:r>
            <w:r w:rsidR="001C0B79">
              <w:t>. Uh- Y-you know a year ago I</w:t>
            </w:r>
            <w:r w:rsidR="00762D2E">
              <w:t xml:space="preserve">-I </w:t>
            </w:r>
            <w:r w:rsidR="001C0B79">
              <w:t xml:space="preserve">just plain </w:t>
            </w:r>
            <w:r w:rsidR="00762D2E">
              <w:t>unemployed.</w:t>
            </w:r>
            <w:r w:rsidR="00613DAF">
              <w:t xml:space="preserve"> Now, I’m a professional </w:t>
            </w:r>
            <w:proofErr w:type="spellStart"/>
            <w:r w:rsidR="00613DAF">
              <w:t>lookin</w:t>
            </w:r>
            <w:proofErr w:type="spellEnd"/>
            <w:r w:rsidR="00613DAF">
              <w:t>’ forward to retirement.</w:t>
            </w:r>
            <w:r w:rsidR="00C56F99">
              <w:t xml:space="preserve"> And I still </w:t>
            </w:r>
            <w:proofErr w:type="spellStart"/>
            <w:r w:rsidR="00C56F99">
              <w:t>ain’t</w:t>
            </w:r>
            <w:proofErr w:type="spellEnd"/>
            <w:r w:rsidR="00C56F99">
              <w:t xml:space="preserve"> had no job.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2:</w:t>
            </w:r>
            <w:r w:rsidR="008039F6">
              <w:t>21</w:t>
            </w:r>
          </w:p>
        </w:tc>
        <w:tc>
          <w:tcPr>
            <w:tcW w:w="1170" w:type="dxa"/>
          </w:tcPr>
          <w:p w:rsidR="00AC4132" w:rsidRDefault="00AC4132" w:rsidP="00AC4132">
            <w:r>
              <w:t>Jesse</w:t>
            </w:r>
          </w:p>
        </w:tc>
        <w:tc>
          <w:tcPr>
            <w:tcW w:w="6925" w:type="dxa"/>
          </w:tcPr>
          <w:p w:rsidR="00AC4132" w:rsidRDefault="00AC4132" w:rsidP="00AC4132">
            <w:r>
              <w:t xml:space="preserve">Oh, me! Where else, but in America, could a thing like this happen? The land of the free and the home of the Leon. I don’t know how many of him </w:t>
            </w:r>
            <w:r w:rsidR="008039F6">
              <w:t>w</w:t>
            </w:r>
            <w:r>
              <w:t>e can afford. Or for how long. If he could just get seven good sermons together. {music overlaps]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2:</w:t>
            </w:r>
            <w:r w:rsidR="008039F6">
              <w:t>37</w:t>
            </w:r>
          </w:p>
        </w:tc>
        <w:tc>
          <w:tcPr>
            <w:tcW w:w="1170" w:type="dxa"/>
          </w:tcPr>
          <w:p w:rsidR="00AC4132" w:rsidRDefault="00AC4132" w:rsidP="00AC4132"/>
        </w:tc>
        <w:tc>
          <w:tcPr>
            <w:tcW w:w="6925" w:type="dxa"/>
          </w:tcPr>
          <w:p w:rsidR="00AC4132" w:rsidRDefault="00AC4132" w:rsidP="00AC4132">
            <w:r>
              <w:t>[music]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2:</w:t>
            </w:r>
            <w:r w:rsidR="008F769E">
              <w:t>46</w:t>
            </w:r>
          </w:p>
        </w:tc>
        <w:tc>
          <w:tcPr>
            <w:tcW w:w="1170" w:type="dxa"/>
          </w:tcPr>
          <w:p w:rsidR="00AC4132" w:rsidRDefault="00AC4132" w:rsidP="00AC4132"/>
        </w:tc>
        <w:tc>
          <w:tcPr>
            <w:tcW w:w="6925" w:type="dxa"/>
          </w:tcPr>
          <w:p w:rsidR="00AC4132" w:rsidRDefault="00AC4132" w:rsidP="00AC4132">
            <w:r>
              <w:t>[music fades out, then repeats]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2:</w:t>
            </w:r>
            <w:r w:rsidR="008F769E">
              <w:t>56</w:t>
            </w:r>
          </w:p>
        </w:tc>
        <w:tc>
          <w:tcPr>
            <w:tcW w:w="1170" w:type="dxa"/>
          </w:tcPr>
          <w:p w:rsidR="00AC4132" w:rsidRDefault="00AC4132" w:rsidP="00AC4132">
            <w:r>
              <w:t>Sam</w:t>
            </w:r>
          </w:p>
        </w:tc>
        <w:tc>
          <w:tcPr>
            <w:tcW w:w="6925" w:type="dxa"/>
          </w:tcPr>
          <w:p w:rsidR="00AC4132" w:rsidRDefault="00AC4132" w:rsidP="00AC4132">
            <w:r>
              <w:t>Jesse, has Leon been here today?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2:</w:t>
            </w:r>
            <w:r w:rsidR="008F769E">
              <w:t>58</w:t>
            </w:r>
          </w:p>
        </w:tc>
        <w:tc>
          <w:tcPr>
            <w:tcW w:w="1170" w:type="dxa"/>
          </w:tcPr>
          <w:p w:rsidR="00AC4132" w:rsidRDefault="00AC4132" w:rsidP="00AC4132">
            <w:r>
              <w:t>Jesse</w:t>
            </w:r>
          </w:p>
        </w:tc>
        <w:tc>
          <w:tcPr>
            <w:tcW w:w="6925" w:type="dxa"/>
          </w:tcPr>
          <w:p w:rsidR="00AC4132" w:rsidRDefault="00AC4132" w:rsidP="00AC4132">
            <w:r>
              <w:t>Oh yeah. He was here al</w:t>
            </w:r>
            <w:r w:rsidR="000C14E2">
              <w:t xml:space="preserve">l </w:t>
            </w:r>
            <w:r>
              <w:t xml:space="preserve">right. I </w:t>
            </w:r>
            <w:r w:rsidR="00E33F72">
              <w:t>sent</w:t>
            </w:r>
            <w:r>
              <w:t xml:space="preserve"> him down t</w:t>
            </w:r>
            <w:r w:rsidR="00E33F72">
              <w:t>o</w:t>
            </w:r>
            <w:r>
              <w:t xml:space="preserve"> the library.</w:t>
            </w:r>
          </w:p>
        </w:tc>
      </w:tr>
      <w:tr w:rsidR="00AC4132" w:rsidTr="0084378D">
        <w:tc>
          <w:tcPr>
            <w:tcW w:w="1255" w:type="dxa"/>
          </w:tcPr>
          <w:p w:rsidR="00AC4132" w:rsidRDefault="00AC4132" w:rsidP="00AC4132">
            <w:r w:rsidRPr="0068417B">
              <w:t>0</w:t>
            </w:r>
            <w:r w:rsidR="008F769E">
              <w:t>3</w:t>
            </w:r>
            <w:r w:rsidRPr="0068417B">
              <w:t>:</w:t>
            </w:r>
            <w:r w:rsidR="00E33F72">
              <w:t>02</w:t>
            </w:r>
          </w:p>
        </w:tc>
        <w:tc>
          <w:tcPr>
            <w:tcW w:w="1170" w:type="dxa"/>
          </w:tcPr>
          <w:p w:rsidR="00AC4132" w:rsidRDefault="00AC4132" w:rsidP="00AC4132">
            <w:r>
              <w:t>Sam</w:t>
            </w:r>
          </w:p>
        </w:tc>
        <w:tc>
          <w:tcPr>
            <w:tcW w:w="6925" w:type="dxa"/>
          </w:tcPr>
          <w:p w:rsidR="00AC4132" w:rsidRDefault="00AC4132" w:rsidP="00AC4132">
            <w:r>
              <w:t>The library?! What for?!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8A7747">
              <w:t>04</w:t>
            </w:r>
          </w:p>
        </w:tc>
        <w:tc>
          <w:tcPr>
            <w:tcW w:w="1170" w:type="dxa"/>
          </w:tcPr>
          <w:p w:rsidR="008F769E" w:rsidRDefault="008F769E" w:rsidP="008F769E">
            <w:r>
              <w:t>Jesse</w:t>
            </w:r>
          </w:p>
        </w:tc>
        <w:tc>
          <w:tcPr>
            <w:tcW w:w="6925" w:type="dxa"/>
          </w:tcPr>
          <w:p w:rsidR="008F769E" w:rsidRDefault="008F769E" w:rsidP="008F769E">
            <w:r>
              <w:t>What for?! To read, Sam. To read.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8A7747">
              <w:t>07</w:t>
            </w:r>
          </w:p>
        </w:tc>
        <w:tc>
          <w:tcPr>
            <w:tcW w:w="1170" w:type="dxa"/>
          </w:tcPr>
          <w:p w:rsidR="008F769E" w:rsidRDefault="008F769E" w:rsidP="008F769E">
            <w:r>
              <w:t>Sam</w:t>
            </w:r>
          </w:p>
        </w:tc>
        <w:tc>
          <w:tcPr>
            <w:tcW w:w="6925" w:type="dxa"/>
          </w:tcPr>
          <w:p w:rsidR="008F769E" w:rsidRDefault="008F769E" w:rsidP="008F769E">
            <w:r>
              <w:t>Leon? Are all the doctor’s offices closed?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B04504">
              <w:t>09</w:t>
            </w:r>
          </w:p>
        </w:tc>
        <w:tc>
          <w:tcPr>
            <w:tcW w:w="1170" w:type="dxa"/>
          </w:tcPr>
          <w:p w:rsidR="008F769E" w:rsidRDefault="008F769E" w:rsidP="008F769E">
            <w:r>
              <w:t>Jesse</w:t>
            </w:r>
          </w:p>
        </w:tc>
        <w:tc>
          <w:tcPr>
            <w:tcW w:w="6925" w:type="dxa"/>
          </w:tcPr>
          <w:p w:rsidR="008F769E" w:rsidRDefault="008F769E" w:rsidP="008F769E">
            <w:r>
              <w:t xml:space="preserve">Now-now, there you go again, Sam. </w:t>
            </w:r>
            <w:proofErr w:type="spellStart"/>
            <w:r>
              <w:t>Startin</w:t>
            </w:r>
            <w:proofErr w:type="spellEnd"/>
            <w:r>
              <w:t>’ up all that foolishness. [mockingly and low] “Are all the doctor’s offices closed</w:t>
            </w:r>
            <w:r w:rsidR="006471E7">
              <w:t>?</w:t>
            </w:r>
            <w:r>
              <w:t>”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B04504">
              <w:t>17</w:t>
            </w:r>
          </w:p>
        </w:tc>
        <w:tc>
          <w:tcPr>
            <w:tcW w:w="1170" w:type="dxa"/>
          </w:tcPr>
          <w:p w:rsidR="008F769E" w:rsidRDefault="008F769E" w:rsidP="008F769E">
            <w:r>
              <w:t>Sam</w:t>
            </w:r>
          </w:p>
        </w:tc>
        <w:tc>
          <w:tcPr>
            <w:tcW w:w="6925" w:type="dxa"/>
          </w:tcPr>
          <w:p w:rsidR="008F769E" w:rsidRDefault="008F769E" w:rsidP="008F769E">
            <w:r>
              <w:t>I-I didn’t hear the answer, Jesse.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066F5E">
              <w:t>18</w:t>
            </w:r>
          </w:p>
        </w:tc>
        <w:tc>
          <w:tcPr>
            <w:tcW w:w="1170" w:type="dxa"/>
          </w:tcPr>
          <w:p w:rsidR="008F769E" w:rsidRDefault="008F769E" w:rsidP="008F769E">
            <w:r>
              <w:t>Jesse</w:t>
            </w:r>
          </w:p>
        </w:tc>
        <w:tc>
          <w:tcPr>
            <w:tcW w:w="6925" w:type="dxa"/>
          </w:tcPr>
          <w:p w:rsidR="008F769E" w:rsidRDefault="008F769E" w:rsidP="008F769E">
            <w:r>
              <w:t xml:space="preserve">It </w:t>
            </w:r>
            <w:proofErr w:type="gramStart"/>
            <w:r>
              <w:t>don’t</w:t>
            </w:r>
            <w:proofErr w:type="gramEnd"/>
            <w:r>
              <w:t xml:space="preserve"> make no difference if the doctor’s offices are closed! I s</w:t>
            </w:r>
            <w:r w:rsidR="000C14E2">
              <w:t>en</w:t>
            </w:r>
            <w:bookmarkStart w:id="0" w:name="_GoBack"/>
            <w:bookmarkEnd w:id="0"/>
            <w:r>
              <w:t>t Leon down and-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066F5E">
              <w:t>22</w:t>
            </w:r>
          </w:p>
        </w:tc>
        <w:tc>
          <w:tcPr>
            <w:tcW w:w="1170" w:type="dxa"/>
          </w:tcPr>
          <w:p w:rsidR="008F769E" w:rsidRDefault="008F769E" w:rsidP="008F769E">
            <w:r>
              <w:t>Sam</w:t>
            </w:r>
          </w:p>
        </w:tc>
        <w:tc>
          <w:tcPr>
            <w:tcW w:w="6925" w:type="dxa"/>
          </w:tcPr>
          <w:p w:rsidR="008F769E" w:rsidRDefault="008F769E" w:rsidP="008F769E">
            <w:r>
              <w:t>What if somebody was sick?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066F5E">
              <w:t>24</w:t>
            </w:r>
          </w:p>
        </w:tc>
        <w:tc>
          <w:tcPr>
            <w:tcW w:w="1170" w:type="dxa"/>
          </w:tcPr>
          <w:p w:rsidR="008F769E" w:rsidRDefault="008F769E" w:rsidP="008F769E">
            <w:r>
              <w:t>Jesse</w:t>
            </w:r>
          </w:p>
        </w:tc>
        <w:tc>
          <w:tcPr>
            <w:tcW w:w="6925" w:type="dxa"/>
          </w:tcPr>
          <w:p w:rsidR="008F769E" w:rsidRDefault="008F769E" w:rsidP="008F769E">
            <w:r>
              <w:t>Sam!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066F5E">
              <w:t>24</w:t>
            </w:r>
          </w:p>
        </w:tc>
        <w:tc>
          <w:tcPr>
            <w:tcW w:w="1170" w:type="dxa"/>
          </w:tcPr>
          <w:p w:rsidR="008F769E" w:rsidRDefault="008F769E" w:rsidP="008F769E">
            <w:r>
              <w:t>Sam</w:t>
            </w:r>
          </w:p>
        </w:tc>
        <w:tc>
          <w:tcPr>
            <w:tcW w:w="6925" w:type="dxa"/>
          </w:tcPr>
          <w:p w:rsidR="008F769E" w:rsidRDefault="008F769E" w:rsidP="008F769E">
            <w:r>
              <w:t>We might have an outbreak of yellow jaundice or rabbit bite fever, o-or warts. [music overlaps]</w:t>
            </w:r>
          </w:p>
        </w:tc>
      </w:tr>
      <w:tr w:rsidR="008F769E" w:rsidTr="0084378D">
        <w:tc>
          <w:tcPr>
            <w:tcW w:w="1255" w:type="dxa"/>
          </w:tcPr>
          <w:p w:rsidR="008F769E" w:rsidRDefault="008F769E" w:rsidP="008F769E">
            <w:r w:rsidRPr="006815DA">
              <w:t>03:</w:t>
            </w:r>
            <w:r w:rsidR="00066F5E">
              <w:t>26</w:t>
            </w:r>
          </w:p>
        </w:tc>
        <w:tc>
          <w:tcPr>
            <w:tcW w:w="1170" w:type="dxa"/>
          </w:tcPr>
          <w:p w:rsidR="008F769E" w:rsidRDefault="008F769E" w:rsidP="008F769E"/>
        </w:tc>
        <w:tc>
          <w:tcPr>
            <w:tcW w:w="6925" w:type="dxa"/>
          </w:tcPr>
          <w:p w:rsidR="008F769E" w:rsidRDefault="008F769E" w:rsidP="008F769E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20A3B"/>
    <w:rsid w:val="00024EC1"/>
    <w:rsid w:val="00066F5E"/>
    <w:rsid w:val="0009652E"/>
    <w:rsid w:val="000B53AF"/>
    <w:rsid w:val="000C14E2"/>
    <w:rsid w:val="00126D46"/>
    <w:rsid w:val="00150386"/>
    <w:rsid w:val="001B63F5"/>
    <w:rsid w:val="001C0B79"/>
    <w:rsid w:val="001F06F2"/>
    <w:rsid w:val="00225A9C"/>
    <w:rsid w:val="00231E8F"/>
    <w:rsid w:val="002507CC"/>
    <w:rsid w:val="00287D67"/>
    <w:rsid w:val="002A2CE1"/>
    <w:rsid w:val="002D7DF0"/>
    <w:rsid w:val="003129B0"/>
    <w:rsid w:val="00353AB5"/>
    <w:rsid w:val="0039286A"/>
    <w:rsid w:val="003D5AD7"/>
    <w:rsid w:val="003D655F"/>
    <w:rsid w:val="004309BB"/>
    <w:rsid w:val="00433DF0"/>
    <w:rsid w:val="004E6361"/>
    <w:rsid w:val="0053232E"/>
    <w:rsid w:val="00571077"/>
    <w:rsid w:val="00577614"/>
    <w:rsid w:val="00595997"/>
    <w:rsid w:val="005F0A03"/>
    <w:rsid w:val="00613DAF"/>
    <w:rsid w:val="006471E7"/>
    <w:rsid w:val="0070550F"/>
    <w:rsid w:val="00715A08"/>
    <w:rsid w:val="007323BE"/>
    <w:rsid w:val="0074561A"/>
    <w:rsid w:val="00762D2E"/>
    <w:rsid w:val="00771FB0"/>
    <w:rsid w:val="00776D0A"/>
    <w:rsid w:val="007F7251"/>
    <w:rsid w:val="008039F6"/>
    <w:rsid w:val="0084378D"/>
    <w:rsid w:val="0087345F"/>
    <w:rsid w:val="0089060E"/>
    <w:rsid w:val="008A7747"/>
    <w:rsid w:val="008F769E"/>
    <w:rsid w:val="00A47797"/>
    <w:rsid w:val="00AA716C"/>
    <w:rsid w:val="00AC4132"/>
    <w:rsid w:val="00AD5BBD"/>
    <w:rsid w:val="00AE71BC"/>
    <w:rsid w:val="00B04504"/>
    <w:rsid w:val="00BB228D"/>
    <w:rsid w:val="00BC76E7"/>
    <w:rsid w:val="00C214E3"/>
    <w:rsid w:val="00C56F99"/>
    <w:rsid w:val="00C73609"/>
    <w:rsid w:val="00C96628"/>
    <w:rsid w:val="00D64928"/>
    <w:rsid w:val="00DC5DD4"/>
    <w:rsid w:val="00E33F72"/>
    <w:rsid w:val="00EC1F20"/>
    <w:rsid w:val="00F15AB9"/>
    <w:rsid w:val="00F62C5F"/>
    <w:rsid w:val="00F96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C9F8D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19T22:48:00Z</dcterms:created>
  <dcterms:modified xsi:type="dcterms:W3CDTF">2022-09-19T22:48:00Z</dcterms:modified>
</cp:coreProperties>
</file>